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29540D" w14:textId="1F53CAC4" w:rsidR="00677613" w:rsidRPr="009B7D6F" w:rsidRDefault="00360889" w:rsidP="00B27A50">
      <w:pPr>
        <w:spacing w:after="0" w:line="240" w:lineRule="auto"/>
        <w:jc w:val="center"/>
        <w:rPr>
          <w:rFonts w:ascii="Sylfaen" w:hAnsi="Sylfaen"/>
          <w:b/>
          <w:lang w:val="hy-AM"/>
        </w:rPr>
      </w:pPr>
      <w:r w:rsidRPr="009B7D6F">
        <w:rPr>
          <w:rFonts w:ascii="Sylfaen" w:hAnsi="Sylfaen"/>
          <w:b/>
          <w:lang w:val="hy-AM"/>
        </w:rPr>
        <w:t>Հայտադիմում</w:t>
      </w:r>
    </w:p>
    <w:p w14:paraId="00338D21" w14:textId="77777777" w:rsidR="00B27A50" w:rsidRPr="009B7D6F" w:rsidRDefault="00B27A50" w:rsidP="00B27A50">
      <w:pPr>
        <w:spacing w:after="0" w:line="240" w:lineRule="auto"/>
        <w:jc w:val="center"/>
        <w:rPr>
          <w:rFonts w:ascii="Sylfaen" w:hAnsi="Sylfaen"/>
          <w:b/>
          <w:lang w:val="en-US"/>
        </w:rPr>
      </w:pPr>
    </w:p>
    <w:p w14:paraId="7BEE4E02" w14:textId="66797EDC" w:rsidR="00B27A50" w:rsidRPr="009B7D6F" w:rsidRDefault="00B27A50" w:rsidP="00B27A50">
      <w:pPr>
        <w:spacing w:after="120" w:line="240" w:lineRule="auto"/>
        <w:rPr>
          <w:rFonts w:ascii="Sylfaen" w:hAnsi="Sylfaen" w:cs="Times New Roman"/>
          <w:lang w:val="en-US"/>
        </w:rPr>
      </w:pPr>
      <w:r w:rsidRPr="009B7D6F">
        <w:rPr>
          <w:rFonts w:ascii="Sylfaen" w:hAnsi="Sylfaen" w:cs="Times New Roman"/>
          <w:lang w:val="hy-AM"/>
        </w:rPr>
        <w:t xml:space="preserve">Եվրասիա համագործակցություն հիմնադրամը (ԵՀՀ) հրավիրում է շահագրգիռ կազմակերպություններին՝ ներկայացնելու Հայաստանի </w:t>
      </w:r>
      <w:r w:rsidR="0006434D" w:rsidRPr="009B7D6F">
        <w:rPr>
          <w:rFonts w:ascii="Sylfaen" w:hAnsi="Sylfaen"/>
          <w:b/>
          <w:lang w:val="hy-AM"/>
        </w:rPr>
        <w:t xml:space="preserve">ժողովրդավարական զարգացման, մարդու իրավունքների, </w:t>
      </w:r>
      <w:r w:rsidR="009B7D6F">
        <w:rPr>
          <w:rFonts w:ascii="Sylfaen" w:hAnsi="Sylfaen"/>
          <w:b/>
          <w:lang w:val="hy-AM"/>
        </w:rPr>
        <w:t>գենդեր</w:t>
      </w:r>
      <w:r w:rsidR="0006434D" w:rsidRPr="009B7D6F">
        <w:rPr>
          <w:rFonts w:ascii="Sylfaen" w:hAnsi="Sylfaen"/>
          <w:b/>
          <w:lang w:val="hy-AM"/>
        </w:rPr>
        <w:t>ային հավասարության</w:t>
      </w:r>
      <w:r w:rsidR="0006434D" w:rsidRPr="009B7D6F">
        <w:rPr>
          <w:rFonts w:ascii="Sylfaen" w:hAnsi="Sylfaen"/>
          <w:lang w:val="hy-AM"/>
        </w:rPr>
        <w:t xml:space="preserve"> </w:t>
      </w:r>
      <w:r w:rsidRPr="009B7D6F">
        <w:rPr>
          <w:rFonts w:ascii="Sylfaen" w:hAnsi="Sylfaen" w:cs="Times New Roman"/>
          <w:lang w:val="hy-AM"/>
        </w:rPr>
        <w:t xml:space="preserve">ու քաղաքացիական հասարակության կողմից առաջ քաշվող հիմնահարցերի լուծմանն ուղղված </w:t>
      </w:r>
      <w:r w:rsidR="000176A1" w:rsidRPr="009B7D6F">
        <w:rPr>
          <w:rFonts w:ascii="Sylfaen" w:hAnsi="Sylfaen" w:cs="Times New Roman"/>
          <w:lang w:val="hy-AM"/>
        </w:rPr>
        <w:t>նախագծեր</w:t>
      </w:r>
      <w:r w:rsidRPr="009B7D6F">
        <w:rPr>
          <w:rFonts w:ascii="Sylfaen" w:hAnsi="Sylfaen" w:cs="Times New Roman"/>
          <w:lang w:val="en-US"/>
        </w:rPr>
        <w:t>:</w:t>
      </w:r>
    </w:p>
    <w:p w14:paraId="650066C3" w14:textId="79DB38C1" w:rsidR="009870A4" w:rsidRPr="009B7D6F" w:rsidRDefault="009870A4" w:rsidP="009870A4">
      <w:pPr>
        <w:pStyle w:val="Header"/>
        <w:numPr>
          <w:ilvl w:val="0"/>
          <w:numId w:val="13"/>
        </w:numPr>
        <w:tabs>
          <w:tab w:val="clear" w:pos="4680"/>
          <w:tab w:val="clear" w:pos="9360"/>
        </w:tabs>
        <w:spacing w:after="120"/>
        <w:rPr>
          <w:rFonts w:ascii="Sylfaen" w:hAnsi="Sylfaen"/>
          <w:i/>
          <w:lang w:val="af-ZA"/>
        </w:rPr>
      </w:pPr>
      <w:r w:rsidRPr="009B7D6F">
        <w:rPr>
          <w:rFonts w:ascii="Sylfaen" w:hAnsi="Sylfaen"/>
          <w:i/>
          <w:lang w:val="hy-AM"/>
        </w:rPr>
        <w:t xml:space="preserve">Մինչև </w:t>
      </w:r>
      <w:r w:rsidR="00FD7CD4" w:rsidRPr="009B7D6F">
        <w:rPr>
          <w:rFonts w:ascii="Sylfaen" w:hAnsi="Sylfaen"/>
          <w:i/>
          <w:lang w:val="hy-AM"/>
        </w:rPr>
        <w:t>հայտադիմումի</w:t>
      </w:r>
      <w:r w:rsidRPr="009B7D6F">
        <w:rPr>
          <w:rFonts w:ascii="Sylfaen" w:hAnsi="Sylfaen"/>
          <w:i/>
          <w:lang w:val="hy-AM"/>
        </w:rPr>
        <w:t xml:space="preserve"> լրացումը, խնդրում ենք ծանոթանալ դրամաշնորհային հայտարարության բովանդակությանը և նշված պայմաններին։</w:t>
      </w:r>
    </w:p>
    <w:p w14:paraId="5B733B47" w14:textId="79C99913" w:rsidR="009870A4" w:rsidRPr="009B7D6F" w:rsidRDefault="00FD7CD4" w:rsidP="009870A4">
      <w:pPr>
        <w:pStyle w:val="Header"/>
        <w:numPr>
          <w:ilvl w:val="0"/>
          <w:numId w:val="13"/>
        </w:numPr>
        <w:tabs>
          <w:tab w:val="clear" w:pos="4680"/>
          <w:tab w:val="clear" w:pos="9360"/>
        </w:tabs>
        <w:spacing w:after="120"/>
        <w:rPr>
          <w:rFonts w:ascii="Sylfaen" w:hAnsi="Sylfaen"/>
          <w:i/>
          <w:lang w:val="af-ZA"/>
        </w:rPr>
      </w:pPr>
      <w:r w:rsidRPr="009B7D6F">
        <w:rPr>
          <w:rFonts w:ascii="Sylfaen" w:hAnsi="Sylfaen"/>
          <w:i/>
          <w:lang w:val="hy-AM"/>
        </w:rPr>
        <w:t>Հայտադիմումը պետք է լրացնել</w:t>
      </w:r>
      <w:r w:rsidR="009870A4" w:rsidRPr="009B7D6F">
        <w:rPr>
          <w:rFonts w:ascii="Sylfaen" w:hAnsi="Sylfaen"/>
          <w:i/>
          <w:lang w:val="af-ZA"/>
        </w:rPr>
        <w:t xml:space="preserve"> </w:t>
      </w:r>
      <w:r w:rsidRPr="009B7D6F">
        <w:rPr>
          <w:rFonts w:ascii="Sylfaen" w:hAnsi="Sylfaen"/>
          <w:i/>
          <w:lang w:val="hy-AM"/>
        </w:rPr>
        <w:t>հ</w:t>
      </w:r>
      <w:r w:rsidR="009870A4" w:rsidRPr="009B7D6F">
        <w:rPr>
          <w:rFonts w:ascii="Sylfaen" w:hAnsi="Sylfaen"/>
          <w:i/>
          <w:lang w:val="af-ZA"/>
        </w:rPr>
        <w:t>այերեն</w:t>
      </w:r>
      <w:r w:rsidRPr="009B7D6F">
        <w:rPr>
          <w:rFonts w:ascii="Sylfaen" w:hAnsi="Sylfaen"/>
          <w:i/>
          <w:lang w:val="hy-AM"/>
        </w:rPr>
        <w:t xml:space="preserve"> (բացի </w:t>
      </w:r>
      <w:r w:rsidR="00983258" w:rsidRPr="009B7D6F">
        <w:rPr>
          <w:rFonts w:ascii="Sylfaen" w:hAnsi="Sylfaen"/>
          <w:i/>
          <w:lang w:val="hy-AM"/>
        </w:rPr>
        <w:t xml:space="preserve">կարճ նկարագրի </w:t>
      </w:r>
      <w:r w:rsidR="00C24CAA" w:rsidRPr="009B7D6F">
        <w:rPr>
          <w:rFonts w:ascii="Sylfaen" w:hAnsi="Sylfaen"/>
          <w:i/>
          <w:lang w:val="hy-AM"/>
        </w:rPr>
        <w:t>ամփոփ</w:t>
      </w:r>
      <w:r w:rsidRPr="009B7D6F">
        <w:rPr>
          <w:rFonts w:ascii="Sylfaen" w:hAnsi="Sylfaen"/>
          <w:i/>
          <w:lang w:val="hy-AM"/>
        </w:rPr>
        <w:t>ագրից)</w:t>
      </w:r>
      <w:r w:rsidR="009870A4" w:rsidRPr="009B7D6F">
        <w:rPr>
          <w:rFonts w:ascii="Sylfaen" w:hAnsi="Sylfaen"/>
          <w:i/>
          <w:lang w:val="af-ZA"/>
        </w:rPr>
        <w:t xml:space="preserve">, համակարգչային </w:t>
      </w:r>
      <w:r w:rsidR="009870A4" w:rsidRPr="009B7D6F">
        <w:rPr>
          <w:rFonts w:ascii="Sylfaen" w:hAnsi="Sylfaen"/>
          <w:b/>
          <w:i/>
          <w:lang w:val="af-ZA"/>
        </w:rPr>
        <w:t xml:space="preserve">MS Word </w:t>
      </w:r>
      <w:r w:rsidR="009870A4" w:rsidRPr="009B7D6F">
        <w:rPr>
          <w:rFonts w:ascii="Sylfaen" w:hAnsi="Sylfaen"/>
          <w:i/>
          <w:lang w:val="af-ZA"/>
        </w:rPr>
        <w:t>ծրագրով</w:t>
      </w:r>
      <w:r w:rsidR="009870A4" w:rsidRPr="009B7D6F">
        <w:rPr>
          <w:rFonts w:ascii="Sylfaen" w:hAnsi="Sylfaen"/>
          <w:b/>
          <w:i/>
          <w:lang w:val="af-ZA"/>
        </w:rPr>
        <w:t xml:space="preserve">, Sylfaen </w:t>
      </w:r>
      <w:r w:rsidR="009870A4" w:rsidRPr="009B7D6F">
        <w:rPr>
          <w:rFonts w:ascii="Sylfaen" w:hAnsi="Sylfaen"/>
          <w:i/>
          <w:lang w:val="af-ZA"/>
        </w:rPr>
        <w:t>տառաձևով</w:t>
      </w:r>
      <w:r w:rsidR="009870A4" w:rsidRPr="009B7D6F">
        <w:rPr>
          <w:rFonts w:ascii="Sylfaen" w:hAnsi="Sylfaen"/>
          <w:b/>
          <w:i/>
          <w:lang w:val="af-ZA"/>
        </w:rPr>
        <w:t xml:space="preserve">, 11 </w:t>
      </w:r>
      <w:r w:rsidR="009870A4" w:rsidRPr="009B7D6F">
        <w:rPr>
          <w:rFonts w:ascii="Sylfaen" w:hAnsi="Sylfaen"/>
          <w:i/>
          <w:lang w:val="af-ZA"/>
        </w:rPr>
        <w:t>տառաչափով</w:t>
      </w:r>
      <w:r w:rsidR="00D475E2" w:rsidRPr="009B7D6F">
        <w:rPr>
          <w:rFonts w:ascii="Sylfaen" w:hAnsi="Sylfaen"/>
          <w:i/>
          <w:lang w:val="hy-AM"/>
        </w:rPr>
        <w:t>, 1 տողարանքով:</w:t>
      </w:r>
      <w:r w:rsidR="007E4AE0" w:rsidRPr="009B7D6F">
        <w:rPr>
          <w:rFonts w:ascii="Sylfaen" w:hAnsi="Sylfaen"/>
          <w:i/>
          <w:lang w:val="hy-AM"/>
        </w:rPr>
        <w:t xml:space="preserve"> Անգլերեն համառոտագիրը պետք է լրացնել </w:t>
      </w:r>
      <w:r w:rsidR="007E4AE0" w:rsidRPr="009B7D6F">
        <w:rPr>
          <w:rFonts w:ascii="Sylfaen" w:hAnsi="Sylfaen"/>
          <w:b/>
          <w:i/>
          <w:lang w:val="af-ZA"/>
        </w:rPr>
        <w:t xml:space="preserve">Times New Roman </w:t>
      </w:r>
      <w:r w:rsidR="007E4AE0" w:rsidRPr="009B7D6F">
        <w:rPr>
          <w:rFonts w:ascii="Sylfaen" w:hAnsi="Sylfaen"/>
          <w:i/>
          <w:lang w:val="hy-AM"/>
        </w:rPr>
        <w:t xml:space="preserve">տառաձևով, </w:t>
      </w:r>
      <w:r w:rsidR="007E4AE0" w:rsidRPr="009B7D6F">
        <w:rPr>
          <w:rFonts w:ascii="Sylfaen" w:hAnsi="Sylfaen"/>
          <w:b/>
          <w:i/>
          <w:lang w:val="af-ZA"/>
        </w:rPr>
        <w:t>12</w:t>
      </w:r>
      <w:r w:rsidR="007E4AE0" w:rsidRPr="009B7D6F">
        <w:rPr>
          <w:rFonts w:ascii="Sylfaen" w:hAnsi="Sylfaen"/>
          <w:i/>
          <w:lang w:val="hy-AM"/>
        </w:rPr>
        <w:t xml:space="preserve"> տառաչափով։</w:t>
      </w:r>
      <w:r w:rsidR="007E4AE0" w:rsidRPr="009B7D6F">
        <w:rPr>
          <w:rFonts w:ascii="Sylfaen" w:hAnsi="Sylfaen"/>
          <w:i/>
          <w:lang w:val="af-ZA"/>
        </w:rPr>
        <w:t xml:space="preserve"> </w:t>
      </w:r>
    </w:p>
    <w:p w14:paraId="6EB5F6F8" w14:textId="10C3C51F" w:rsidR="009870A4" w:rsidRPr="009B7D6F" w:rsidRDefault="009870A4" w:rsidP="009870A4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Fonts w:ascii="Sylfaen" w:eastAsia="Calibri" w:hAnsi="Sylfaen" w:cs="Times New Roman"/>
          <w:i/>
          <w:lang w:val="af-ZA"/>
        </w:rPr>
      </w:pPr>
      <w:r w:rsidRPr="009B7D6F">
        <w:rPr>
          <w:rFonts w:ascii="Sylfaen" w:eastAsia="Calibri" w:hAnsi="Sylfaen" w:cs="Times New Roman"/>
          <w:i/>
          <w:lang w:val="hy-AM"/>
        </w:rPr>
        <w:t>Հայտը ներկայացնելու</w:t>
      </w:r>
      <w:r w:rsidRPr="009B7D6F">
        <w:rPr>
          <w:rFonts w:ascii="Sylfaen" w:eastAsia="Calibri" w:hAnsi="Sylfaen" w:cs="Times New Roman"/>
          <w:i/>
          <w:lang w:val="af-ZA"/>
        </w:rPr>
        <w:t xml:space="preserve"> վերջնաժամկետն է</w:t>
      </w:r>
      <w:r w:rsidRPr="009B7D6F">
        <w:rPr>
          <w:rFonts w:ascii="Sylfaen" w:eastAsia="Calibri" w:hAnsi="Sylfaen" w:cs="Times New Roman"/>
          <w:i/>
          <w:lang w:val="hy-AM"/>
        </w:rPr>
        <w:t>՝ 202</w:t>
      </w:r>
      <w:r w:rsidR="0006434D" w:rsidRPr="009B7D6F">
        <w:rPr>
          <w:rFonts w:ascii="Sylfaen" w:eastAsia="Calibri" w:hAnsi="Sylfaen" w:cs="Times New Roman"/>
          <w:i/>
          <w:lang w:val="af-ZA"/>
        </w:rPr>
        <w:t>4</w:t>
      </w:r>
      <w:r w:rsidRPr="009B7D6F">
        <w:rPr>
          <w:rFonts w:ascii="Sylfaen" w:eastAsia="Calibri" w:hAnsi="Sylfaen" w:cs="Times New Roman"/>
          <w:i/>
          <w:lang w:val="hy-AM"/>
        </w:rPr>
        <w:t xml:space="preserve"> թ. </w:t>
      </w:r>
      <w:r w:rsidR="0006434D" w:rsidRPr="009B7D6F">
        <w:rPr>
          <w:rFonts w:ascii="Sylfaen" w:eastAsia="Calibri" w:hAnsi="Sylfaen" w:cs="Times New Roman"/>
          <w:b/>
          <w:bCs/>
          <w:i/>
          <w:lang w:val="hy-AM"/>
        </w:rPr>
        <w:t>մայիսի</w:t>
      </w:r>
      <w:r w:rsidRPr="009B7D6F">
        <w:rPr>
          <w:rFonts w:ascii="Sylfaen" w:eastAsia="Calibri" w:hAnsi="Sylfaen" w:cs="Times New Roman"/>
          <w:b/>
          <w:bCs/>
          <w:i/>
          <w:lang w:val="hy-AM"/>
        </w:rPr>
        <w:t xml:space="preserve"> </w:t>
      </w:r>
      <w:r w:rsidRPr="009B7D6F">
        <w:rPr>
          <w:rFonts w:ascii="Sylfaen" w:eastAsia="Calibri" w:hAnsi="Sylfaen" w:cs="Times New Roman"/>
          <w:b/>
          <w:bCs/>
          <w:i/>
          <w:lang w:val="af-ZA"/>
        </w:rPr>
        <w:t>1-</w:t>
      </w:r>
      <w:r w:rsidRPr="009B7D6F">
        <w:rPr>
          <w:rFonts w:ascii="Sylfaen" w:eastAsia="Calibri" w:hAnsi="Sylfaen" w:cs="Times New Roman"/>
          <w:b/>
          <w:bCs/>
          <w:i/>
          <w:lang w:val="hy-AM"/>
        </w:rPr>
        <w:t>ը։</w:t>
      </w:r>
    </w:p>
    <w:p w14:paraId="19BB840B" w14:textId="3456B79D" w:rsidR="00AA7387" w:rsidRPr="009B7D6F" w:rsidRDefault="00FA482D" w:rsidP="00B27A50">
      <w:pPr>
        <w:pStyle w:val="ListParagraph"/>
        <w:numPr>
          <w:ilvl w:val="0"/>
          <w:numId w:val="13"/>
        </w:numPr>
        <w:spacing w:after="120" w:line="240" w:lineRule="auto"/>
        <w:contextualSpacing w:val="0"/>
        <w:rPr>
          <w:rFonts w:ascii="Sylfaen" w:hAnsi="Sylfaen"/>
          <w:i/>
          <w:lang w:val="hy-AM"/>
        </w:rPr>
      </w:pPr>
      <w:r w:rsidRPr="009B7D6F">
        <w:rPr>
          <w:rFonts w:ascii="Sylfaen" w:hAnsi="Sylfaen"/>
          <w:i/>
          <w:lang w:val="hy-AM"/>
        </w:rPr>
        <w:t>Հայտը</w:t>
      </w:r>
      <w:r w:rsidR="009870A4" w:rsidRPr="009B7D6F">
        <w:rPr>
          <w:rFonts w:ascii="Sylfaen" w:hAnsi="Sylfaen"/>
          <w:i/>
          <w:lang w:val="hy-AM"/>
        </w:rPr>
        <w:t xml:space="preserve"> ներկայացնել </w:t>
      </w:r>
      <w:hyperlink r:id="rId8" w:history="1">
        <w:r w:rsidR="00D51F1C" w:rsidRPr="009B7D6F">
          <w:rPr>
            <w:rStyle w:val="Hyperlink"/>
            <w:rFonts w:ascii="Sylfaen" w:hAnsi="Sylfaen"/>
            <w:i/>
            <w:lang w:val="af-ZA"/>
          </w:rPr>
          <w:t>skhachatryan@epfound.am</w:t>
        </w:r>
      </w:hyperlink>
      <w:r w:rsidR="009870A4" w:rsidRPr="009B7D6F">
        <w:rPr>
          <w:rFonts w:ascii="Sylfaen" w:hAnsi="Sylfaen"/>
          <w:i/>
          <w:lang w:val="hy-AM"/>
        </w:rPr>
        <w:t xml:space="preserve"> </w:t>
      </w:r>
      <w:r w:rsidR="009870A4" w:rsidRPr="009B7D6F">
        <w:rPr>
          <w:rFonts w:ascii="Sylfaen" w:hAnsi="Sylfaen"/>
          <w:i/>
          <w:lang w:val="af-ZA"/>
        </w:rPr>
        <w:t xml:space="preserve">էլ. </w:t>
      </w:r>
      <w:r w:rsidR="009870A4" w:rsidRPr="009B7D6F">
        <w:rPr>
          <w:rFonts w:ascii="Sylfaen" w:hAnsi="Sylfaen"/>
          <w:i/>
          <w:lang w:val="hy-AM"/>
        </w:rPr>
        <w:t>հ</w:t>
      </w:r>
      <w:r w:rsidR="009870A4" w:rsidRPr="009B7D6F">
        <w:rPr>
          <w:rFonts w:ascii="Sylfaen" w:hAnsi="Sylfaen"/>
          <w:i/>
          <w:lang w:val="af-ZA"/>
        </w:rPr>
        <w:t>ասցեին</w:t>
      </w:r>
    </w:p>
    <w:p w14:paraId="31148E50" w14:textId="7CA4554C" w:rsidR="00AA7387" w:rsidRPr="00455FDC" w:rsidRDefault="00AA7387" w:rsidP="00AA7387">
      <w:pPr>
        <w:pStyle w:val="Header"/>
        <w:tabs>
          <w:tab w:val="clear" w:pos="4680"/>
          <w:tab w:val="clear" w:pos="9360"/>
        </w:tabs>
        <w:ind w:left="360"/>
        <w:rPr>
          <w:rFonts w:ascii="Sylfaen" w:hAnsi="Sylfaen"/>
          <w:i/>
          <w:lang w:val="hy-AM"/>
        </w:rPr>
      </w:pPr>
    </w:p>
    <w:p w14:paraId="6C10D14E" w14:textId="098B9983" w:rsidR="002854BD" w:rsidRDefault="00D475E2" w:rsidP="00D475E2">
      <w:pPr>
        <w:spacing w:after="0" w:line="240" w:lineRule="auto"/>
        <w:jc w:val="center"/>
        <w:rPr>
          <w:rFonts w:ascii="Sylfaen" w:hAnsi="Sylfaen"/>
          <w:b/>
          <w:lang w:val="hy-AM"/>
        </w:rPr>
      </w:pPr>
      <w:r>
        <w:rPr>
          <w:rFonts w:ascii="Sylfaen" w:hAnsi="Sylfaen"/>
          <w:b/>
          <w:lang w:val="hy-AM"/>
        </w:rPr>
        <w:t>Նախագծի կարճ նկարագիր</w:t>
      </w:r>
    </w:p>
    <w:p w14:paraId="4D610913" w14:textId="77777777" w:rsidR="00D475E2" w:rsidRPr="00455FDC" w:rsidRDefault="00D475E2" w:rsidP="00677613">
      <w:pPr>
        <w:spacing w:after="0" w:line="240" w:lineRule="auto"/>
        <w:rPr>
          <w:rFonts w:ascii="Sylfaen" w:hAnsi="Sylfaen"/>
          <w:b/>
          <w:lang w:val="hy-AM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595"/>
        <w:gridCol w:w="6300"/>
      </w:tblGrid>
      <w:tr w:rsidR="00780EA2" w:rsidRPr="00D51F1C" w14:paraId="1A86BA00" w14:textId="77777777" w:rsidTr="004E2500">
        <w:trPr>
          <w:trHeight w:val="629"/>
        </w:trPr>
        <w:tc>
          <w:tcPr>
            <w:tcW w:w="3595" w:type="dxa"/>
            <w:vAlign w:val="center"/>
          </w:tcPr>
          <w:p w14:paraId="6466BB72" w14:textId="1449E350" w:rsidR="00631F87" w:rsidRPr="00455FDC" w:rsidRDefault="00B27A50" w:rsidP="004E2500">
            <w:pPr>
              <w:rPr>
                <w:rFonts w:ascii="Sylfaen" w:hAnsi="Sylfaen"/>
                <w:lang w:val="hy-AM"/>
              </w:rPr>
            </w:pPr>
            <w:r w:rsidRPr="00455FDC">
              <w:rPr>
                <w:rFonts w:ascii="Sylfaen" w:hAnsi="Sylfaen"/>
                <w:b/>
                <w:lang w:val="hy-AM"/>
              </w:rPr>
              <w:t>Նախագծի անվանումը</w:t>
            </w:r>
          </w:p>
        </w:tc>
        <w:tc>
          <w:tcPr>
            <w:tcW w:w="6300" w:type="dxa"/>
          </w:tcPr>
          <w:p w14:paraId="5431EE10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92764" w:rsidRPr="00D51F1C" w14:paraId="011DDE75" w14:textId="77777777" w:rsidTr="004E2500">
        <w:trPr>
          <w:trHeight w:val="629"/>
        </w:trPr>
        <w:tc>
          <w:tcPr>
            <w:tcW w:w="3595" w:type="dxa"/>
            <w:vAlign w:val="center"/>
          </w:tcPr>
          <w:p w14:paraId="301D43D6" w14:textId="41A7896B" w:rsidR="00792764" w:rsidRPr="00455FDC" w:rsidRDefault="00792764" w:rsidP="004E2500">
            <w:pPr>
              <w:rPr>
                <w:rFonts w:ascii="Sylfaen" w:hAnsi="Sylfaen"/>
                <w:b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>Կազմակերպության անունը</w:t>
            </w:r>
          </w:p>
        </w:tc>
        <w:tc>
          <w:tcPr>
            <w:tcW w:w="6300" w:type="dxa"/>
          </w:tcPr>
          <w:p w14:paraId="6DC030D2" w14:textId="77777777" w:rsidR="00792764" w:rsidRPr="00455FDC" w:rsidRDefault="00792764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80EA2" w:rsidRPr="00D51F1C" w14:paraId="0D08FE84" w14:textId="77777777" w:rsidTr="004E2500">
        <w:tc>
          <w:tcPr>
            <w:tcW w:w="3595" w:type="dxa"/>
            <w:vAlign w:val="center"/>
          </w:tcPr>
          <w:p w14:paraId="2C359871" w14:textId="7FDF3544" w:rsidR="00631F87" w:rsidRPr="00455FDC" w:rsidRDefault="00792764" w:rsidP="004E2500">
            <w:pPr>
              <w:rPr>
                <w:rFonts w:ascii="Sylfaen" w:hAnsi="Sylfaen"/>
                <w:i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 xml:space="preserve">Գլխավոր պատասխանատուի / կատարողի անուն / </w:t>
            </w:r>
            <w:r w:rsidR="00444110">
              <w:rPr>
                <w:rFonts w:ascii="Sylfaen" w:hAnsi="Sylfaen"/>
                <w:b/>
                <w:lang w:val="hy-AM"/>
              </w:rPr>
              <w:t>ազգ</w:t>
            </w:r>
            <w:r>
              <w:rPr>
                <w:rFonts w:ascii="Sylfaen" w:hAnsi="Sylfaen"/>
                <w:b/>
                <w:lang w:val="hy-AM"/>
              </w:rPr>
              <w:t>անունը</w:t>
            </w:r>
          </w:p>
        </w:tc>
        <w:tc>
          <w:tcPr>
            <w:tcW w:w="6300" w:type="dxa"/>
          </w:tcPr>
          <w:p w14:paraId="1F25ED30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92764" w:rsidRPr="00455FDC" w14:paraId="58578408" w14:textId="77777777" w:rsidTr="004E2500">
        <w:tc>
          <w:tcPr>
            <w:tcW w:w="3595" w:type="dxa"/>
            <w:vAlign w:val="center"/>
          </w:tcPr>
          <w:p w14:paraId="00DD580C" w14:textId="3D21C636" w:rsidR="00792764" w:rsidRPr="00792764" w:rsidRDefault="00792764" w:rsidP="004E2500">
            <w:pPr>
              <w:spacing w:before="288"/>
              <w:rPr>
                <w:rFonts w:ascii="Sylfaen" w:hAnsi="Sylfaen"/>
                <w:b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>Նախագծի նպատակը</w:t>
            </w:r>
          </w:p>
        </w:tc>
        <w:tc>
          <w:tcPr>
            <w:tcW w:w="6300" w:type="dxa"/>
          </w:tcPr>
          <w:p w14:paraId="4687871F" w14:textId="77777777" w:rsidR="00792764" w:rsidRPr="00455FDC" w:rsidRDefault="00792764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80EA2" w:rsidRPr="00455FDC" w14:paraId="77F982CA" w14:textId="77777777" w:rsidTr="004E2500">
        <w:trPr>
          <w:trHeight w:val="773"/>
        </w:trPr>
        <w:tc>
          <w:tcPr>
            <w:tcW w:w="3595" w:type="dxa"/>
            <w:vAlign w:val="center"/>
          </w:tcPr>
          <w:p w14:paraId="2D18CAA6" w14:textId="01B2DCEB" w:rsidR="00780EA2" w:rsidRPr="00444110" w:rsidRDefault="00444110" w:rsidP="004E2500">
            <w:pPr>
              <w:spacing w:after="120" w:line="240" w:lineRule="auto"/>
              <w:rPr>
                <w:rFonts w:ascii="Sylfaen" w:hAnsi="Sylfaen"/>
                <w:b/>
                <w:lang w:val="hy-AM"/>
              </w:rPr>
            </w:pPr>
            <w:r w:rsidRPr="00444110">
              <w:rPr>
                <w:rFonts w:ascii="Sylfaen" w:hAnsi="Sylfaen"/>
                <w:b/>
                <w:lang w:val="hy-AM"/>
              </w:rPr>
              <w:t>Նախագծի արդյունքները կարճ (երեք արդյունք)</w:t>
            </w:r>
          </w:p>
        </w:tc>
        <w:tc>
          <w:tcPr>
            <w:tcW w:w="6300" w:type="dxa"/>
          </w:tcPr>
          <w:p w14:paraId="2B22FABA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780EA2" w:rsidRPr="00455FDC" w14:paraId="7B3CD533" w14:textId="77777777" w:rsidTr="004E2500">
        <w:tc>
          <w:tcPr>
            <w:tcW w:w="3595" w:type="dxa"/>
            <w:vAlign w:val="center"/>
          </w:tcPr>
          <w:p w14:paraId="3A1B7BB1" w14:textId="0D569C68" w:rsidR="00780EA2" w:rsidRPr="00455FDC" w:rsidRDefault="00360889" w:rsidP="00360889">
            <w:pPr>
              <w:spacing w:after="120" w:line="240" w:lineRule="auto"/>
              <w:rPr>
                <w:rFonts w:ascii="Sylfaen" w:hAnsi="Sylfaen"/>
                <w:lang w:val="hy-AM"/>
              </w:rPr>
            </w:pPr>
            <w:r>
              <w:rPr>
                <w:rFonts w:ascii="Sylfaen" w:hAnsi="Sylfaen"/>
                <w:b/>
                <w:lang w:val="hy-AM"/>
              </w:rPr>
              <w:t xml:space="preserve">Դրամաշնորհի ակնկալվող չափը </w:t>
            </w:r>
            <w:r w:rsidR="00D475E2" w:rsidRPr="00455FDC">
              <w:rPr>
                <w:rFonts w:ascii="Sylfaen" w:hAnsi="Sylfaen"/>
                <w:b/>
                <w:lang w:val="hy-AM"/>
              </w:rPr>
              <w:t xml:space="preserve">(ՀՀ դրամով) </w:t>
            </w:r>
          </w:p>
        </w:tc>
        <w:tc>
          <w:tcPr>
            <w:tcW w:w="6300" w:type="dxa"/>
          </w:tcPr>
          <w:p w14:paraId="4B64F5F7" w14:textId="77777777" w:rsidR="00780EA2" w:rsidRPr="00455FDC" w:rsidRDefault="00780EA2" w:rsidP="00780EA2">
            <w:pPr>
              <w:rPr>
                <w:rFonts w:ascii="Sylfaen" w:hAnsi="Sylfaen"/>
                <w:lang w:val="hy-AM"/>
              </w:rPr>
            </w:pPr>
          </w:p>
        </w:tc>
      </w:tr>
      <w:tr w:rsidR="00B27A50" w:rsidRPr="00E84487" w14:paraId="5C5E2330" w14:textId="77777777" w:rsidTr="004E2500">
        <w:tc>
          <w:tcPr>
            <w:tcW w:w="3595" w:type="dxa"/>
            <w:vAlign w:val="center"/>
          </w:tcPr>
          <w:p w14:paraId="1C937862" w14:textId="24AAA4FC" w:rsidR="00D51F1C" w:rsidRDefault="00D475E2" w:rsidP="00D51F1C">
            <w:pPr>
              <w:spacing w:before="288"/>
              <w:rPr>
                <w:rFonts w:ascii="Sylfaen" w:hAnsi="Sylfaen"/>
                <w:b/>
                <w:lang w:val="hy-AM"/>
              </w:rPr>
            </w:pPr>
            <w:r w:rsidRPr="00D475E2">
              <w:rPr>
                <w:rFonts w:ascii="Sylfaen" w:hAnsi="Sylfaen"/>
                <w:b/>
                <w:lang w:val="hy-AM"/>
              </w:rPr>
              <w:t xml:space="preserve">Նախագծի կարճ </w:t>
            </w:r>
            <w:r>
              <w:rPr>
                <w:rFonts w:ascii="Sylfaen" w:hAnsi="Sylfaen"/>
                <w:b/>
                <w:lang w:val="hy-AM"/>
              </w:rPr>
              <w:t>նկարագրություն</w:t>
            </w:r>
            <w:r w:rsidR="00D51F1C">
              <w:rPr>
                <w:rFonts w:ascii="Sylfaen" w:hAnsi="Sylfaen"/>
                <w:b/>
                <w:lang w:val="hy-AM"/>
              </w:rPr>
              <w:t xml:space="preserve">ը </w:t>
            </w:r>
            <w:r w:rsidRPr="00D475E2">
              <w:rPr>
                <w:rFonts w:ascii="Sylfaen" w:hAnsi="Sylfaen"/>
                <w:b/>
                <w:lang w:val="hy-AM"/>
              </w:rPr>
              <w:t>(ամփոփագիրը)</w:t>
            </w:r>
            <w:r>
              <w:rPr>
                <w:rFonts w:ascii="Sylfaen" w:hAnsi="Sylfaen"/>
                <w:b/>
                <w:lang w:val="hy-AM"/>
              </w:rPr>
              <w:t xml:space="preserve"> </w:t>
            </w:r>
            <w:r w:rsidR="008F6AE0" w:rsidRPr="00423DA6">
              <w:rPr>
                <w:rFonts w:ascii="Sylfaen" w:hAnsi="Sylfaen"/>
                <w:b/>
                <w:lang w:val="hy-AM"/>
              </w:rPr>
              <w:t>անգլերեն</w:t>
            </w:r>
          </w:p>
          <w:p w14:paraId="1F72659D" w14:textId="70CB0F55" w:rsidR="00B27A50" w:rsidRPr="00D51F1C" w:rsidRDefault="00D51F1C" w:rsidP="00D51F1C">
            <w:pPr>
              <w:spacing w:before="288"/>
              <w:rPr>
                <w:rFonts w:ascii="Sylfaen" w:hAnsi="Sylfaen"/>
                <w:i/>
                <w:lang w:val="hy-AM"/>
              </w:rPr>
            </w:pPr>
            <w:r w:rsidRPr="00D51F1C">
              <w:rPr>
                <w:rFonts w:ascii="Sylfaen" w:hAnsi="Sylfaen"/>
                <w:i/>
                <w:lang w:val="hy-AM"/>
              </w:rPr>
              <w:t>(</w:t>
            </w:r>
            <w:r w:rsidR="00D475E2" w:rsidRPr="00D51F1C">
              <w:rPr>
                <w:rFonts w:ascii="Sylfaen" w:hAnsi="Sylfaen"/>
                <w:i/>
                <w:lang w:val="hy-AM"/>
              </w:rPr>
              <w:t>20 տողից ոչ ավելի. ընդգրկեք այստեղ վերը նշված տեղեկատվությունը</w:t>
            </w:r>
            <w:r w:rsidR="008F6AE0">
              <w:rPr>
                <w:rFonts w:ascii="Sylfaen" w:hAnsi="Sylfaen"/>
                <w:i/>
                <w:lang w:val="hy-AM"/>
              </w:rPr>
              <w:t xml:space="preserve"> կարճ</w:t>
            </w:r>
            <w:r w:rsidR="00D475E2" w:rsidRPr="00D51F1C">
              <w:rPr>
                <w:rFonts w:ascii="Sylfaen" w:hAnsi="Sylfaen"/>
                <w:i/>
                <w:lang w:val="hy-AM"/>
              </w:rPr>
              <w:t xml:space="preserve"> և հավելեք ամենակարևորը, որ </w:t>
            </w:r>
            <w:r w:rsidR="00D475E2" w:rsidRPr="00D51F1C">
              <w:rPr>
                <w:rFonts w:ascii="Sylfaen" w:hAnsi="Sylfaen"/>
                <w:i/>
                <w:lang w:val="hy-AM"/>
              </w:rPr>
              <w:lastRenderedPageBreak/>
              <w:t>կուզեիք, որպեսզի հրապարակվեր</w:t>
            </w:r>
            <w:r w:rsidRPr="00D51F1C">
              <w:rPr>
                <w:rFonts w:ascii="Sylfaen" w:hAnsi="Sylfaen"/>
                <w:i/>
                <w:lang w:val="hy-AM"/>
              </w:rPr>
              <w:t>)</w:t>
            </w:r>
            <w:r w:rsidR="00D475E2" w:rsidRPr="00D51F1C">
              <w:rPr>
                <w:rFonts w:ascii="Sylfaen" w:hAnsi="Sylfaen"/>
                <w:i/>
                <w:lang w:val="hy-AM"/>
              </w:rPr>
              <w:t>:</w:t>
            </w:r>
          </w:p>
        </w:tc>
        <w:tc>
          <w:tcPr>
            <w:tcW w:w="6300" w:type="dxa"/>
          </w:tcPr>
          <w:p w14:paraId="02B106CA" w14:textId="77777777" w:rsidR="00B27A50" w:rsidRPr="00455FDC" w:rsidRDefault="00B27A50" w:rsidP="00B27A50">
            <w:pPr>
              <w:rPr>
                <w:rFonts w:ascii="Sylfaen" w:hAnsi="Sylfaen"/>
                <w:lang w:val="hy-AM"/>
              </w:rPr>
            </w:pPr>
          </w:p>
        </w:tc>
      </w:tr>
    </w:tbl>
    <w:p w14:paraId="4578B415" w14:textId="55714804" w:rsidR="00616F1D" w:rsidRDefault="00616F1D" w:rsidP="00B72793">
      <w:pPr>
        <w:spacing w:after="160" w:line="259" w:lineRule="auto"/>
        <w:rPr>
          <w:rFonts w:ascii="Sylfaen" w:hAnsi="Sylfaen"/>
          <w:b/>
          <w:bCs/>
          <w:lang w:val="hy-AM"/>
        </w:rPr>
      </w:pPr>
    </w:p>
    <w:p w14:paraId="75E4B1D8" w14:textId="70E17E21" w:rsidR="00D475E2" w:rsidRPr="00D51F1C" w:rsidRDefault="00D475E2" w:rsidP="00D51F1C">
      <w:pPr>
        <w:spacing w:after="160" w:line="259" w:lineRule="auto"/>
        <w:jc w:val="center"/>
        <w:rPr>
          <w:rFonts w:ascii="Sylfaen" w:hAnsi="Sylfaen"/>
          <w:b/>
          <w:bCs/>
          <w:lang w:val="hy-AM"/>
        </w:rPr>
      </w:pPr>
      <w:r w:rsidRPr="00D51F1C">
        <w:rPr>
          <w:rFonts w:ascii="Sylfaen" w:hAnsi="Sylfaen"/>
          <w:b/>
          <w:bCs/>
          <w:lang w:val="hy-AM"/>
        </w:rPr>
        <w:t>Նախագծի մանրամասն նկարագիր</w:t>
      </w:r>
      <w:r w:rsidR="00AD7ADA" w:rsidRPr="00D51F1C">
        <w:rPr>
          <w:rFonts w:ascii="Sylfaen" w:hAnsi="Sylfaen"/>
          <w:b/>
          <w:bCs/>
          <w:lang w:val="hy-AM"/>
        </w:rPr>
        <w:t xml:space="preserve"> (ոչ ավելի, քան </w:t>
      </w:r>
      <w:r w:rsidR="00423DA6" w:rsidRPr="00423DA6">
        <w:rPr>
          <w:rFonts w:ascii="Sylfaen" w:hAnsi="Sylfaen"/>
          <w:b/>
          <w:bCs/>
          <w:lang w:val="hy-AM"/>
        </w:rPr>
        <w:t>5</w:t>
      </w:r>
      <w:r w:rsidR="00AD7ADA" w:rsidRPr="00D51F1C">
        <w:rPr>
          <w:rFonts w:ascii="Sylfaen" w:hAnsi="Sylfaen"/>
          <w:b/>
          <w:bCs/>
          <w:lang w:val="hy-AM"/>
        </w:rPr>
        <w:t xml:space="preserve"> էջ)</w:t>
      </w:r>
    </w:p>
    <w:p w14:paraId="5DE4AE8A" w14:textId="0FC2E794" w:rsidR="00D51F1C" w:rsidRDefault="00D51F1C" w:rsidP="00B72793">
      <w:pPr>
        <w:spacing w:after="160" w:line="259" w:lineRule="auto"/>
        <w:rPr>
          <w:rFonts w:ascii="Sylfaen" w:hAnsi="Sylfaen"/>
          <w:b/>
          <w:bCs/>
          <w:lang w:val="hy-AM"/>
        </w:rPr>
      </w:pPr>
    </w:p>
    <w:p w14:paraId="0829A6FE" w14:textId="4CBAE215" w:rsidR="00D51F1C" w:rsidRPr="00D51F1C" w:rsidRDefault="00D51F1C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8C0585" wp14:editId="1897DB71">
                <wp:simplePos x="0" y="0"/>
                <wp:positionH relativeFrom="margin">
                  <wp:align>right</wp:align>
                </wp:positionH>
                <wp:positionV relativeFrom="paragraph">
                  <wp:posOffset>307975</wp:posOffset>
                </wp:positionV>
                <wp:extent cx="5927725" cy="1404620"/>
                <wp:effectExtent l="0" t="0" r="1587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D690F" w14:textId="37E9E687" w:rsidR="00D51F1C" w:rsidRPr="00D51F1C" w:rsidRDefault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08C05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55pt;margin-top:24.25pt;width:466.7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">
                <v:textbox style="mso-fit-shape-to-text:t">
                  <w:txbxContent>
                    <w:p w14:paraId="34DD690F" w14:textId="37E9E687" w:rsidR="00D51F1C" w:rsidRPr="00D51F1C" w:rsidRDefault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E2" w:rsidRPr="00D51F1C">
        <w:rPr>
          <w:rFonts w:ascii="Sylfaen" w:hAnsi="Sylfaen"/>
          <w:bCs/>
          <w:i/>
          <w:lang w:val="hy-AM"/>
        </w:rPr>
        <w:t xml:space="preserve">Կազմակերպության լրիվ անուն, </w:t>
      </w:r>
      <w:r w:rsidR="00431576">
        <w:rPr>
          <w:rFonts w:ascii="Sylfaen" w:hAnsi="Sylfaen"/>
          <w:bCs/>
          <w:i/>
          <w:lang w:val="hy-AM"/>
        </w:rPr>
        <w:t>գրանցման</w:t>
      </w:r>
      <w:r w:rsidR="00D475E2" w:rsidRPr="00D51F1C">
        <w:rPr>
          <w:rFonts w:ascii="Sylfaen" w:hAnsi="Sylfaen"/>
          <w:bCs/>
          <w:i/>
          <w:lang w:val="hy-AM"/>
        </w:rPr>
        <w:t xml:space="preserve"> </w:t>
      </w:r>
      <w:r w:rsidR="00431576">
        <w:rPr>
          <w:rFonts w:ascii="Sylfaen" w:hAnsi="Sylfaen"/>
          <w:bCs/>
          <w:i/>
          <w:lang w:val="hy-AM"/>
        </w:rPr>
        <w:t>տվյալներ</w:t>
      </w:r>
      <w:r w:rsidR="00D475E2" w:rsidRPr="00D51F1C">
        <w:rPr>
          <w:rFonts w:ascii="Sylfaen" w:hAnsi="Sylfaen"/>
          <w:bCs/>
          <w:i/>
          <w:lang w:val="hy-AM"/>
        </w:rPr>
        <w:t>, հասցե</w:t>
      </w:r>
    </w:p>
    <w:p w14:paraId="3668E2A2" w14:textId="77777777" w:rsidR="00D51F1C" w:rsidRPr="00D51F1C" w:rsidRDefault="00D51F1C" w:rsidP="00D51F1C">
      <w:pPr>
        <w:rPr>
          <w:rFonts w:ascii="Sylfaen" w:hAnsi="Sylfaen"/>
          <w:bCs/>
          <w:i/>
          <w:lang w:val="hy-AM"/>
        </w:rPr>
      </w:pPr>
    </w:p>
    <w:p w14:paraId="64B0A909" w14:textId="5CCB0379" w:rsidR="00D51F1C" w:rsidRPr="00D51F1C" w:rsidRDefault="00D475E2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lang w:val="hy-AM"/>
        </w:rPr>
        <w:t>Ղեկավարի անուն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2D7597F" wp14:editId="4A914968">
                <wp:simplePos x="0" y="0"/>
                <wp:positionH relativeFrom="margin">
                  <wp:posOffset>0</wp:posOffset>
                </wp:positionH>
                <wp:positionV relativeFrom="paragraph">
                  <wp:posOffset>381635</wp:posOffset>
                </wp:positionV>
                <wp:extent cx="5927725" cy="1404620"/>
                <wp:effectExtent l="0" t="0" r="15875" b="279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C1343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2D7597F" id="_x0000_s1027" type="#_x0000_t202" style="position:absolute;left:0;text-align:left;margin-left:0;margin-top:30.05pt;width:466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">
                <v:textbox style="mso-fit-shape-to-text:t">
                  <w:txbxContent>
                    <w:p w14:paraId="70CC1343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8519E2D" w14:textId="77777777" w:rsidR="00D51F1C" w:rsidRPr="00D51F1C" w:rsidRDefault="00D51F1C" w:rsidP="00D51F1C">
      <w:pPr>
        <w:rPr>
          <w:rFonts w:ascii="Sylfaen" w:hAnsi="Sylfaen"/>
          <w:bCs/>
          <w:i/>
          <w:lang w:val="hy-AM"/>
        </w:rPr>
      </w:pPr>
    </w:p>
    <w:p w14:paraId="1E2E115F" w14:textId="70CE331D" w:rsidR="00D51F1C" w:rsidRPr="00D51F1C" w:rsidRDefault="00D475E2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lang w:val="hy-AM"/>
        </w:rPr>
        <w:t>Կատարողի</w:t>
      </w:r>
      <w:r w:rsidR="00E84487">
        <w:rPr>
          <w:rFonts w:ascii="Sylfaen" w:hAnsi="Sylfaen"/>
          <w:bCs/>
          <w:i/>
          <w:lang w:val="hy-AM"/>
        </w:rPr>
        <w:t xml:space="preserve"> / կատարողների</w:t>
      </w:r>
      <w:r w:rsidRPr="00D51F1C">
        <w:rPr>
          <w:rFonts w:ascii="Sylfaen" w:hAnsi="Sylfaen"/>
          <w:bCs/>
          <w:i/>
          <w:lang w:val="hy-AM"/>
        </w:rPr>
        <w:t xml:space="preserve"> անուն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504B1D9" wp14:editId="70277BDD">
                <wp:simplePos x="0" y="0"/>
                <wp:positionH relativeFrom="margin">
                  <wp:posOffset>0</wp:posOffset>
                </wp:positionH>
                <wp:positionV relativeFrom="paragraph">
                  <wp:posOffset>339090</wp:posOffset>
                </wp:positionV>
                <wp:extent cx="5927725" cy="1404620"/>
                <wp:effectExtent l="0" t="0" r="15875" b="279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12D8B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504B1D9" id="_x0000_s1028" type="#_x0000_t202" style="position:absolute;left:0;text-align:left;margin-left:0;margin-top:26.7pt;width:466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TpXJQ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">
                <v:textbox style="mso-fit-shape-to-text:t">
                  <w:txbxContent>
                    <w:p w14:paraId="73512D8B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85D2800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58D47492" w14:textId="0F74FECB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վ</w:t>
      </w:r>
      <w:r w:rsidR="00D475E2" w:rsidRPr="00D51F1C">
        <w:rPr>
          <w:rFonts w:ascii="Sylfaen" w:hAnsi="Sylfaen"/>
          <w:bCs/>
          <w:i/>
          <w:lang w:val="hy-AM"/>
        </w:rPr>
        <w:t>երնագիր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5EB4699" wp14:editId="4E002D67">
                <wp:simplePos x="0" y="0"/>
                <wp:positionH relativeFrom="margin">
                  <wp:posOffset>0</wp:posOffset>
                </wp:positionH>
                <wp:positionV relativeFrom="paragraph">
                  <wp:posOffset>349885</wp:posOffset>
                </wp:positionV>
                <wp:extent cx="5927725" cy="1404620"/>
                <wp:effectExtent l="0" t="0" r="15875" b="279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171D6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5EB4699" id="_x0000_s1029" type="#_x0000_t202" style="position:absolute;left:0;text-align:left;margin-left:0;margin-top:27.55pt;width:466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">
                <v:textbox style="mso-fit-shape-to-text:t">
                  <w:txbxContent>
                    <w:p w14:paraId="22B171D6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88E672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43FD8259" w14:textId="5145B406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ն</w:t>
      </w:r>
      <w:r w:rsidR="00D475E2" w:rsidRPr="00D51F1C">
        <w:rPr>
          <w:rFonts w:ascii="Sylfaen" w:hAnsi="Sylfaen"/>
          <w:bCs/>
          <w:i/>
          <w:lang w:val="hy-AM"/>
        </w:rPr>
        <w:t>պատակ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A572DA1" wp14:editId="4D7E308F">
                <wp:simplePos x="0" y="0"/>
                <wp:positionH relativeFrom="margin">
                  <wp:posOffset>0</wp:posOffset>
                </wp:positionH>
                <wp:positionV relativeFrom="paragraph">
                  <wp:posOffset>350520</wp:posOffset>
                </wp:positionV>
                <wp:extent cx="5927725" cy="1404620"/>
                <wp:effectExtent l="0" t="0" r="15875" b="279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5C695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A572DA1" id="_x0000_s1030" type="#_x0000_t202" style="position:absolute;left:0;text-align:left;margin-left:0;margin-top:27.6pt;width:466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">
                <v:textbox style="mso-fit-shape-to-text:t">
                  <w:txbxContent>
                    <w:p w14:paraId="72C5C695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7E6F7D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60880279" w14:textId="480C13AE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ս</w:t>
      </w:r>
      <w:r w:rsidR="00D475E2" w:rsidRPr="00D51F1C">
        <w:rPr>
          <w:rFonts w:ascii="Sylfaen" w:hAnsi="Sylfaen"/>
          <w:bCs/>
          <w:i/>
          <w:lang w:val="hy-AM"/>
        </w:rPr>
        <w:t>պասվող արդյունքներ (հինգից ոչ ավելի)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5D7B2EE" wp14:editId="2EF83532">
                <wp:simplePos x="0" y="0"/>
                <wp:positionH relativeFrom="margin">
                  <wp:posOffset>0</wp:posOffset>
                </wp:positionH>
                <wp:positionV relativeFrom="paragraph">
                  <wp:posOffset>349885</wp:posOffset>
                </wp:positionV>
                <wp:extent cx="5927725" cy="1404620"/>
                <wp:effectExtent l="0" t="0" r="15875" b="279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B7B501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5D7B2EE" id="_x0000_s1031" type="#_x0000_t202" style="position:absolute;left:0;text-align:left;margin-left:0;margin-top:27.55pt;width:466.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fbEJA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">
                <v:textbox style="mso-fit-shape-to-text:t">
                  <w:txbxContent>
                    <w:p w14:paraId="59B7B501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D3C3BB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4308CCBA" w14:textId="1393C21C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 xml:space="preserve">Նախագծի </w:t>
      </w:r>
      <w:r w:rsidR="00483EC6">
        <w:rPr>
          <w:rFonts w:ascii="Sylfaen" w:hAnsi="Sylfaen"/>
          <w:bCs/>
          <w:i/>
          <w:lang w:val="hy-AM"/>
        </w:rPr>
        <w:t>ենթանպատակ</w:t>
      </w:r>
      <w:r w:rsidR="00DB6587" w:rsidRPr="00D51F1C">
        <w:rPr>
          <w:rFonts w:ascii="Sylfaen" w:hAnsi="Sylfaen"/>
          <w:bCs/>
          <w:i/>
          <w:lang w:val="hy-AM"/>
        </w:rPr>
        <w:t>ներ (երեքից ոչ ավելի)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262224D" wp14:editId="09CA99DA">
                <wp:simplePos x="0" y="0"/>
                <wp:positionH relativeFrom="margin">
                  <wp:posOffset>0</wp:posOffset>
                </wp:positionH>
                <wp:positionV relativeFrom="paragraph">
                  <wp:posOffset>350520</wp:posOffset>
                </wp:positionV>
                <wp:extent cx="5927725" cy="1404620"/>
                <wp:effectExtent l="0" t="0" r="15875" b="2794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3471A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262224D" id="_x0000_s1032" type="#_x0000_t202" style="position:absolute;left:0;text-align:left;margin-left:0;margin-top:27.6pt;width:466.7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">
                <v:textbox style="mso-fit-shape-to-text:t">
                  <w:txbxContent>
                    <w:p w14:paraId="2AD3471A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3A2D5B6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58ED6E4C" w14:textId="688A4B0B" w:rsidR="00D51F1C" w:rsidRPr="00D51F1C" w:rsidRDefault="00431576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գ</w:t>
      </w:r>
      <w:r w:rsidR="00D475E2" w:rsidRPr="00D51F1C">
        <w:rPr>
          <w:rFonts w:ascii="Sylfaen" w:hAnsi="Sylfaen"/>
          <w:bCs/>
          <w:i/>
          <w:lang w:val="hy-AM"/>
        </w:rPr>
        <w:t xml:space="preserve">ործողություններ (խնդրում ենք կարճ ձևակերպել </w:t>
      </w:r>
      <w:r w:rsidR="00FD7CD4" w:rsidRPr="00D51F1C">
        <w:rPr>
          <w:rFonts w:ascii="Sylfaen" w:hAnsi="Sylfaen"/>
          <w:bCs/>
          <w:i/>
          <w:lang w:val="hy-AM"/>
        </w:rPr>
        <w:t>5-</w:t>
      </w:r>
      <w:r w:rsidR="00D475E2" w:rsidRPr="00D51F1C">
        <w:rPr>
          <w:rFonts w:ascii="Sylfaen" w:hAnsi="Sylfaen"/>
          <w:bCs/>
          <w:i/>
          <w:lang w:val="hy-AM"/>
        </w:rPr>
        <w:t>10 գործողություն)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64132EC" wp14:editId="6E4B67A4">
                <wp:simplePos x="0" y="0"/>
                <wp:positionH relativeFrom="margin">
                  <wp:posOffset>0</wp:posOffset>
                </wp:positionH>
                <wp:positionV relativeFrom="paragraph">
                  <wp:posOffset>339725</wp:posOffset>
                </wp:positionV>
                <wp:extent cx="5927725" cy="1404620"/>
                <wp:effectExtent l="0" t="0" r="15875" b="279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626290" w14:textId="77777777" w:rsidR="00D51F1C" w:rsidRPr="00045A08" w:rsidRDefault="00D51F1C" w:rsidP="00D51F1C">
                            <w:pPr>
                              <w:rPr>
                                <w:lang w:val="hy-AM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64132EC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0;text-align:left;margin-left:0;margin-top:26.75pt;width:466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cWlJQ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">
                <v:textbox style="mso-fit-shape-to-text:t">
                  <w:txbxContent>
                    <w:p w14:paraId="40626290" w14:textId="77777777" w:rsidR="00D51F1C" w:rsidRPr="00045A08" w:rsidRDefault="00D51F1C" w:rsidP="00D51F1C">
                      <w:pPr>
                        <w:rPr>
                          <w:lang w:val="hy-AM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7AD48E1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3DD1AF76" w14:textId="4BC176B6" w:rsidR="00D51F1C" w:rsidRPr="00D51F1C" w:rsidRDefault="00D475E2" w:rsidP="00B7279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lang w:val="hy-AM"/>
        </w:rPr>
        <w:t>Կազմակերպության և կատարողների փորձը</w:t>
      </w:r>
      <w:r w:rsidR="00D51F1C"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AD23B73" wp14:editId="0E3F7389">
                <wp:simplePos x="0" y="0"/>
                <wp:positionH relativeFrom="margin">
                  <wp:posOffset>0</wp:posOffset>
                </wp:positionH>
                <wp:positionV relativeFrom="paragraph">
                  <wp:posOffset>349885</wp:posOffset>
                </wp:positionV>
                <wp:extent cx="5927725" cy="1404620"/>
                <wp:effectExtent l="0" t="0" r="15875" b="279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0AEB0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AD23B73" id="_x0000_s1034" type="#_x0000_t202" style="position:absolute;left:0;text-align:left;margin-left:0;margin-top:27.55pt;width:466.7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">
                <v:textbox style="mso-fit-shape-to-text:t">
                  <w:txbxContent>
                    <w:p w14:paraId="71E0AEB0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4525E6" w14:textId="77777777" w:rsidR="00D51F1C" w:rsidRPr="00D51F1C" w:rsidRDefault="00D51F1C" w:rsidP="00B72793">
      <w:pPr>
        <w:spacing w:after="160" w:line="259" w:lineRule="auto"/>
        <w:rPr>
          <w:rFonts w:ascii="Sylfaen" w:hAnsi="Sylfaen"/>
          <w:bCs/>
          <w:i/>
          <w:lang w:val="hy-AM"/>
        </w:rPr>
      </w:pPr>
    </w:p>
    <w:p w14:paraId="6023635C" w14:textId="1C6DC6B5" w:rsidR="00D475E2" w:rsidRPr="00D51F1C" w:rsidRDefault="00D51F1C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3B72592" wp14:editId="15348013">
                <wp:simplePos x="0" y="0"/>
                <wp:positionH relativeFrom="margin">
                  <wp:align>right</wp:align>
                </wp:positionH>
                <wp:positionV relativeFrom="paragraph">
                  <wp:posOffset>461404</wp:posOffset>
                </wp:positionV>
                <wp:extent cx="5927725" cy="1404620"/>
                <wp:effectExtent l="0" t="0" r="15875" b="1460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4085F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3B72592" id="_x0000_s1035" type="#_x0000_t202" style="position:absolute;left:0;text-align:left;margin-left:415.55pt;margin-top:36.35pt;width:466.75pt;height:110.6pt;z-index:25167769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">
                <v:textbox style="mso-fit-shape-to-text:t">
                  <w:txbxContent>
                    <w:p w14:paraId="57F4085F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E2" w:rsidRPr="00D51F1C">
        <w:rPr>
          <w:rFonts w:ascii="Sylfaen" w:hAnsi="Sylfaen"/>
          <w:bCs/>
          <w:i/>
          <w:lang w:val="hy-AM"/>
        </w:rPr>
        <w:t>Ինչպե</w:t>
      </w:r>
      <w:r w:rsidR="00431576">
        <w:rPr>
          <w:rFonts w:ascii="Sylfaen" w:hAnsi="Sylfaen"/>
          <w:bCs/>
          <w:i/>
          <w:lang w:val="hy-AM"/>
        </w:rPr>
        <w:t>՞</w:t>
      </w:r>
      <w:r w:rsidR="00D475E2" w:rsidRPr="00D51F1C">
        <w:rPr>
          <w:rFonts w:ascii="Sylfaen" w:hAnsi="Sylfaen"/>
          <w:bCs/>
          <w:i/>
          <w:lang w:val="hy-AM"/>
        </w:rPr>
        <w:t>ս եք ապահովելու արդյունքների կայունությունը</w:t>
      </w:r>
    </w:p>
    <w:p w14:paraId="05863D1E" w14:textId="77777777" w:rsidR="00D51F1C" w:rsidRPr="007E4AE0" w:rsidRDefault="00D51F1C" w:rsidP="007E4AE0">
      <w:pPr>
        <w:rPr>
          <w:rFonts w:ascii="Sylfaen" w:hAnsi="Sylfaen"/>
          <w:bCs/>
          <w:i/>
          <w:lang w:val="hy-AM"/>
        </w:rPr>
      </w:pPr>
    </w:p>
    <w:p w14:paraId="1D8B732D" w14:textId="38D030D6" w:rsidR="00AB4D73" w:rsidRDefault="00AB4D73" w:rsidP="00AB4D73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>
        <w:rPr>
          <w:rFonts w:ascii="Sylfaen" w:hAnsi="Sylfaen"/>
          <w:bCs/>
          <w:i/>
          <w:lang w:val="hy-AM"/>
        </w:rPr>
        <w:t>Նախագծի ամփոփագիրը (հայերեն)</w:t>
      </w:r>
    </w:p>
    <w:p w14:paraId="1BBB2649" w14:textId="406EB8B4" w:rsidR="00AB4D73" w:rsidRPr="00AB4D73" w:rsidRDefault="00AB4D73" w:rsidP="00AB4D73">
      <w:pPr>
        <w:rPr>
          <w:rFonts w:ascii="Sylfaen" w:hAnsi="Sylfaen"/>
          <w:bCs/>
          <w:i/>
          <w:lang w:val="hy-AM"/>
        </w:rPr>
      </w:pPr>
      <w:r w:rsidRPr="00D51F1C">
        <w:rPr>
          <w:rFonts w:ascii="Sylfaen" w:hAnsi="Sylfaen"/>
          <w:bCs/>
          <w:i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2B0A6BB" wp14:editId="7DF94FDD">
                <wp:simplePos x="0" y="0"/>
                <wp:positionH relativeFrom="margin">
                  <wp:posOffset>0</wp:posOffset>
                </wp:positionH>
                <wp:positionV relativeFrom="paragraph">
                  <wp:posOffset>385445</wp:posOffset>
                </wp:positionV>
                <wp:extent cx="5927725" cy="1404620"/>
                <wp:effectExtent l="0" t="0" r="15875" b="1460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FA614" w14:textId="77777777" w:rsidR="00AB4D73" w:rsidRPr="00D51F1C" w:rsidRDefault="00AB4D73" w:rsidP="00AB4D7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2B0A6BB"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margin-left:0;margin-top:30.35pt;width:466.7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">
                <v:textbox style="mso-fit-shape-to-text:t">
                  <w:txbxContent>
                    <w:p w14:paraId="4FBFA614" w14:textId="77777777" w:rsidR="00AB4D73" w:rsidRPr="00D51F1C" w:rsidRDefault="00AB4D73" w:rsidP="00AB4D7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F4E0D59" w14:textId="1CC1E49B" w:rsidR="00AB4D73" w:rsidRDefault="00AB4D73" w:rsidP="00AB4D73">
      <w:pPr>
        <w:pStyle w:val="ListParagraph"/>
        <w:rPr>
          <w:rFonts w:ascii="Sylfaen" w:hAnsi="Sylfaen"/>
          <w:bCs/>
          <w:i/>
          <w:lang w:val="hy-AM"/>
        </w:rPr>
      </w:pPr>
    </w:p>
    <w:p w14:paraId="556BCB73" w14:textId="77777777" w:rsidR="00AB4D73" w:rsidRPr="00AB4D73" w:rsidRDefault="00AB4D73" w:rsidP="00AB4D73">
      <w:pPr>
        <w:pStyle w:val="ListParagraph"/>
        <w:rPr>
          <w:rFonts w:ascii="Sylfaen" w:hAnsi="Sylfaen"/>
          <w:bCs/>
          <w:i/>
          <w:lang w:val="hy-AM"/>
        </w:rPr>
      </w:pPr>
    </w:p>
    <w:p w14:paraId="17F94BF0" w14:textId="7BD83BFF" w:rsidR="00D475E2" w:rsidRDefault="00D51F1C" w:rsidP="00D51F1C">
      <w:pPr>
        <w:pStyle w:val="ListParagraph"/>
        <w:numPr>
          <w:ilvl w:val="0"/>
          <w:numId w:val="16"/>
        </w:numPr>
        <w:rPr>
          <w:rFonts w:ascii="Sylfaen" w:hAnsi="Sylfaen"/>
          <w:bCs/>
          <w:i/>
          <w:lang w:val="hy-AM"/>
        </w:rPr>
      </w:pPr>
      <w:r w:rsidRPr="00D51F1C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117BD65" wp14:editId="466AC8A4">
                <wp:simplePos x="0" y="0"/>
                <wp:positionH relativeFrom="margin">
                  <wp:align>right</wp:align>
                </wp:positionH>
                <wp:positionV relativeFrom="paragraph">
                  <wp:posOffset>575727</wp:posOffset>
                </wp:positionV>
                <wp:extent cx="5927725" cy="1404620"/>
                <wp:effectExtent l="0" t="0" r="15875" b="1460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2D027" w14:textId="77777777" w:rsidR="00D51F1C" w:rsidRPr="00D51F1C" w:rsidRDefault="00D51F1C" w:rsidP="00D51F1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117BD65" id="_x0000_s1036" type="#_x0000_t202" style="position:absolute;left:0;text-align:left;margin-left:415.55pt;margin-top:45.35pt;width:466.75pt;height:110.6pt;z-index:25167974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">
                <v:textbox style="mso-fit-shape-to-text:t">
                  <w:txbxContent>
                    <w:p w14:paraId="2DC2D027" w14:textId="77777777" w:rsidR="00D51F1C" w:rsidRPr="00D51F1C" w:rsidRDefault="00D51F1C" w:rsidP="00D51F1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75E2" w:rsidRPr="00D51F1C">
        <w:rPr>
          <w:rFonts w:ascii="Sylfaen" w:hAnsi="Sylfaen"/>
          <w:bCs/>
          <w:i/>
          <w:lang w:val="hy-AM"/>
        </w:rPr>
        <w:t>Հավելյալ տեղեկատվություն. նշեք այստ</w:t>
      </w:r>
      <w:bookmarkStart w:id="0" w:name="_GoBack"/>
      <w:bookmarkEnd w:id="0"/>
      <w:r w:rsidR="00D475E2" w:rsidRPr="00D51F1C">
        <w:rPr>
          <w:rFonts w:ascii="Sylfaen" w:hAnsi="Sylfaen"/>
          <w:bCs/>
          <w:i/>
          <w:lang w:val="hy-AM"/>
        </w:rPr>
        <w:t>եղ, ինչ կուզեիք ավելացնել, ինչը չի ընդգրկվել</w:t>
      </w:r>
      <w:r w:rsidR="00AD7ADA" w:rsidRPr="00D51F1C">
        <w:rPr>
          <w:rFonts w:ascii="Sylfaen" w:hAnsi="Sylfaen"/>
          <w:bCs/>
          <w:i/>
          <w:lang w:val="hy-AM"/>
        </w:rPr>
        <w:t xml:space="preserve"> նախորդ մասերում</w:t>
      </w:r>
    </w:p>
    <w:p w14:paraId="65A9DED9" w14:textId="2596A0DB" w:rsidR="00D51F1C" w:rsidRPr="00D51F1C" w:rsidRDefault="00D51F1C" w:rsidP="00D51F1C">
      <w:pPr>
        <w:rPr>
          <w:rFonts w:ascii="Sylfaen" w:hAnsi="Sylfaen"/>
          <w:bCs/>
          <w:i/>
          <w:lang w:val="hy-AM"/>
        </w:rPr>
      </w:pPr>
    </w:p>
    <w:sectPr w:rsidR="00D51F1C" w:rsidRPr="00D51F1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FE97E" w16cex:dateUtc="2023-07-17T12:23:00Z"/>
  <w16cex:commentExtensible w16cex:durableId="285FE9C4" w16cex:dateUtc="2023-07-17T12:24:00Z"/>
  <w16cex:commentExtensible w16cex:durableId="285FEAE7" w16cex:dateUtc="2023-07-17T12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52E101" w14:textId="77777777" w:rsidR="00DF20C0" w:rsidRDefault="00DF20C0" w:rsidP="008616BF">
      <w:pPr>
        <w:spacing w:after="0" w:line="240" w:lineRule="auto"/>
      </w:pPr>
      <w:r>
        <w:separator/>
      </w:r>
    </w:p>
  </w:endnote>
  <w:endnote w:type="continuationSeparator" w:id="0">
    <w:p w14:paraId="66FFCE90" w14:textId="77777777" w:rsidR="00DF20C0" w:rsidRDefault="00DF20C0" w:rsidP="008616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978704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1F7E2" w14:textId="1FA542D8" w:rsidR="00631F87" w:rsidRDefault="00631F87" w:rsidP="000176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7D6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65B5F4" w14:textId="77777777" w:rsidR="00631F87" w:rsidRDefault="00631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A70AA7" w14:textId="77777777" w:rsidR="00DF20C0" w:rsidRDefault="00DF20C0" w:rsidP="008616BF">
      <w:pPr>
        <w:spacing w:after="0" w:line="240" w:lineRule="auto"/>
      </w:pPr>
      <w:r>
        <w:separator/>
      </w:r>
    </w:p>
  </w:footnote>
  <w:footnote w:type="continuationSeparator" w:id="0">
    <w:p w14:paraId="4780BFDC" w14:textId="77777777" w:rsidR="00DF20C0" w:rsidRDefault="00DF20C0" w:rsidP="008616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B06B1" w14:textId="46371161" w:rsidR="008F62FA" w:rsidRDefault="008F62FA" w:rsidP="008F62FA">
    <w:pPr>
      <w:pStyle w:val="Header"/>
    </w:pPr>
    <w:r>
      <w:rPr>
        <w:rFonts w:ascii="Times New Roman" w:hAnsi="Times New Roman"/>
        <w:noProof/>
        <w:sz w:val="24"/>
        <w:szCs w:val="24"/>
        <w:lang w:val="hy-AM" w:eastAsia="ru-RU"/>
      </w:rPr>
      <w:t xml:space="preserve">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9350E"/>
    <w:multiLevelType w:val="hybridMultilevel"/>
    <w:tmpl w:val="1734A0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D49B9"/>
    <w:multiLevelType w:val="hybridMultilevel"/>
    <w:tmpl w:val="3998F7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C180F"/>
    <w:multiLevelType w:val="hybridMultilevel"/>
    <w:tmpl w:val="4C6424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val="hy-AM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E833F7"/>
    <w:multiLevelType w:val="hybridMultilevel"/>
    <w:tmpl w:val="4C64249E"/>
    <w:lvl w:ilvl="0" w:tplc="49AEFB18">
      <w:start w:val="1"/>
      <w:numFmt w:val="decimal"/>
      <w:lvlText w:val="%1."/>
      <w:lvlJc w:val="left"/>
      <w:pPr>
        <w:ind w:left="720" w:hanging="360"/>
      </w:pPr>
      <w:rPr>
        <w:rFonts w:hint="default"/>
        <w:lang w:val="hy-AM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84FFB"/>
    <w:multiLevelType w:val="hybridMultilevel"/>
    <w:tmpl w:val="4AF2B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F380C"/>
    <w:multiLevelType w:val="hybridMultilevel"/>
    <w:tmpl w:val="AFC6E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EE25DC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BE3C88"/>
    <w:multiLevelType w:val="hybridMultilevel"/>
    <w:tmpl w:val="F5DC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347A1"/>
    <w:multiLevelType w:val="hybridMultilevel"/>
    <w:tmpl w:val="5CEAFE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6F98"/>
    <w:multiLevelType w:val="hybridMultilevel"/>
    <w:tmpl w:val="06E27242"/>
    <w:lvl w:ilvl="0" w:tplc="005AC960">
      <w:numFmt w:val="bullet"/>
      <w:lvlText w:val="-"/>
      <w:lvlJc w:val="left"/>
      <w:pPr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4C5225ED"/>
    <w:multiLevelType w:val="hybridMultilevel"/>
    <w:tmpl w:val="0FAA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16DAF"/>
    <w:multiLevelType w:val="hybridMultilevel"/>
    <w:tmpl w:val="ECA881AA"/>
    <w:lvl w:ilvl="0" w:tplc="FDFC778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E52577"/>
    <w:multiLevelType w:val="hybridMultilevel"/>
    <w:tmpl w:val="7D9E7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F31463"/>
    <w:multiLevelType w:val="hybridMultilevel"/>
    <w:tmpl w:val="5C48BBE2"/>
    <w:lvl w:ilvl="0" w:tplc="538C8E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C430C1"/>
    <w:multiLevelType w:val="hybridMultilevel"/>
    <w:tmpl w:val="0FBAB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2670E"/>
    <w:multiLevelType w:val="hybridMultilevel"/>
    <w:tmpl w:val="A036A02A"/>
    <w:lvl w:ilvl="0" w:tplc="005AC96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61A13AA"/>
    <w:multiLevelType w:val="hybridMultilevel"/>
    <w:tmpl w:val="088E884A"/>
    <w:lvl w:ilvl="0" w:tplc="5D3EADCC">
      <w:start w:val="6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8"/>
  </w:num>
  <w:num w:numId="6">
    <w:abstractNumId w:val="12"/>
  </w:num>
  <w:num w:numId="7">
    <w:abstractNumId w:val="10"/>
  </w:num>
  <w:num w:numId="8">
    <w:abstractNumId w:val="1"/>
  </w:num>
  <w:num w:numId="9">
    <w:abstractNumId w:val="6"/>
  </w:num>
  <w:num w:numId="10">
    <w:abstractNumId w:val="7"/>
  </w:num>
  <w:num w:numId="11">
    <w:abstractNumId w:val="13"/>
  </w:num>
  <w:num w:numId="12">
    <w:abstractNumId w:val="14"/>
  </w:num>
  <w:num w:numId="13">
    <w:abstractNumId w:val="15"/>
  </w:num>
  <w:num w:numId="14">
    <w:abstractNumId w:val="9"/>
  </w:num>
  <w:num w:numId="15">
    <w:abstractNumId w:val="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sjS2sDC2NDE0MLNU0lEKTi0uzszPAykwrAUA+FYjsiwAAAA="/>
  </w:docVars>
  <w:rsids>
    <w:rsidRoot w:val="00396735"/>
    <w:rsid w:val="000176A1"/>
    <w:rsid w:val="00044DA9"/>
    <w:rsid w:val="00045A08"/>
    <w:rsid w:val="0005073A"/>
    <w:rsid w:val="00057946"/>
    <w:rsid w:val="0006434D"/>
    <w:rsid w:val="000C4A16"/>
    <w:rsid w:val="000F231C"/>
    <w:rsid w:val="00153646"/>
    <w:rsid w:val="001E6549"/>
    <w:rsid w:val="002009C4"/>
    <w:rsid w:val="00234080"/>
    <w:rsid w:val="002854BD"/>
    <w:rsid w:val="002C0CE9"/>
    <w:rsid w:val="00303B1B"/>
    <w:rsid w:val="003075B0"/>
    <w:rsid w:val="003443EC"/>
    <w:rsid w:val="00360889"/>
    <w:rsid w:val="00360FCC"/>
    <w:rsid w:val="00371271"/>
    <w:rsid w:val="00396735"/>
    <w:rsid w:val="003B67A6"/>
    <w:rsid w:val="00423DA6"/>
    <w:rsid w:val="00431576"/>
    <w:rsid w:val="00444106"/>
    <w:rsid w:val="00444110"/>
    <w:rsid w:val="00445584"/>
    <w:rsid w:val="00455FDC"/>
    <w:rsid w:val="00465713"/>
    <w:rsid w:val="004771E0"/>
    <w:rsid w:val="00483EC6"/>
    <w:rsid w:val="004D46F5"/>
    <w:rsid w:val="004E2500"/>
    <w:rsid w:val="00503CD3"/>
    <w:rsid w:val="00513957"/>
    <w:rsid w:val="005139AA"/>
    <w:rsid w:val="00520B61"/>
    <w:rsid w:val="00521CC0"/>
    <w:rsid w:val="00530E40"/>
    <w:rsid w:val="005400DD"/>
    <w:rsid w:val="005E1BCC"/>
    <w:rsid w:val="00616F1D"/>
    <w:rsid w:val="006224CD"/>
    <w:rsid w:val="00631F87"/>
    <w:rsid w:val="00637688"/>
    <w:rsid w:val="00674403"/>
    <w:rsid w:val="00677613"/>
    <w:rsid w:val="00683388"/>
    <w:rsid w:val="006D31CE"/>
    <w:rsid w:val="00705174"/>
    <w:rsid w:val="00724208"/>
    <w:rsid w:val="00766168"/>
    <w:rsid w:val="00780EA2"/>
    <w:rsid w:val="00792764"/>
    <w:rsid w:val="007A2EB9"/>
    <w:rsid w:val="007D052C"/>
    <w:rsid w:val="007E26A2"/>
    <w:rsid w:val="007E4AE0"/>
    <w:rsid w:val="007F1D3D"/>
    <w:rsid w:val="007F49F1"/>
    <w:rsid w:val="0083348F"/>
    <w:rsid w:val="00852054"/>
    <w:rsid w:val="008616BF"/>
    <w:rsid w:val="00882866"/>
    <w:rsid w:val="008F62FA"/>
    <w:rsid w:val="008F6AE0"/>
    <w:rsid w:val="00983258"/>
    <w:rsid w:val="009870A4"/>
    <w:rsid w:val="009A59FD"/>
    <w:rsid w:val="009B7D6F"/>
    <w:rsid w:val="009C5B7F"/>
    <w:rsid w:val="00A0316E"/>
    <w:rsid w:val="00A05F91"/>
    <w:rsid w:val="00A201B9"/>
    <w:rsid w:val="00A36D52"/>
    <w:rsid w:val="00AA7387"/>
    <w:rsid w:val="00AB4D73"/>
    <w:rsid w:val="00AC2D16"/>
    <w:rsid w:val="00AD1840"/>
    <w:rsid w:val="00AD7ADA"/>
    <w:rsid w:val="00B028FD"/>
    <w:rsid w:val="00B27A50"/>
    <w:rsid w:val="00B50079"/>
    <w:rsid w:val="00B51E0C"/>
    <w:rsid w:val="00B65BCC"/>
    <w:rsid w:val="00B72793"/>
    <w:rsid w:val="00BA69D7"/>
    <w:rsid w:val="00BB2E6E"/>
    <w:rsid w:val="00BC4AB2"/>
    <w:rsid w:val="00C24CAA"/>
    <w:rsid w:val="00C74EB5"/>
    <w:rsid w:val="00C93C41"/>
    <w:rsid w:val="00C95F2A"/>
    <w:rsid w:val="00CD1961"/>
    <w:rsid w:val="00CE6086"/>
    <w:rsid w:val="00CF51E1"/>
    <w:rsid w:val="00D475E2"/>
    <w:rsid w:val="00D51F1C"/>
    <w:rsid w:val="00DB16D4"/>
    <w:rsid w:val="00DB6587"/>
    <w:rsid w:val="00DC5F06"/>
    <w:rsid w:val="00DF20C0"/>
    <w:rsid w:val="00E0090A"/>
    <w:rsid w:val="00E0245E"/>
    <w:rsid w:val="00E35BD4"/>
    <w:rsid w:val="00E45D50"/>
    <w:rsid w:val="00E55F9F"/>
    <w:rsid w:val="00E84487"/>
    <w:rsid w:val="00E8515F"/>
    <w:rsid w:val="00ED6416"/>
    <w:rsid w:val="00F00974"/>
    <w:rsid w:val="00F24659"/>
    <w:rsid w:val="00F51DAB"/>
    <w:rsid w:val="00FA482D"/>
    <w:rsid w:val="00FB7161"/>
    <w:rsid w:val="00FD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03917E"/>
  <w15:docId w15:val="{6F78C4C0-4BC6-4306-9F84-9C13F2D88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4AB2"/>
    <w:pPr>
      <w:spacing w:after="200" w:line="276" w:lineRule="auto"/>
    </w:pPr>
    <w:rPr>
      <w:kern w:val="0"/>
      <w:lang w:val="ru-RU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A36D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616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616BF"/>
  </w:style>
  <w:style w:type="paragraph" w:styleId="Footer">
    <w:name w:val="footer"/>
    <w:basedOn w:val="Normal"/>
    <w:link w:val="FooterChar"/>
    <w:uiPriority w:val="99"/>
    <w:unhideWhenUsed/>
    <w:rsid w:val="008616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6BF"/>
  </w:style>
  <w:style w:type="character" w:styleId="Hyperlink">
    <w:name w:val="Hyperlink"/>
    <w:basedOn w:val="DefaultParagraphFont"/>
    <w:uiPriority w:val="99"/>
    <w:unhideWhenUsed/>
    <w:rsid w:val="00BC4AB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36D52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7F49F1"/>
    <w:pPr>
      <w:spacing w:after="160" w:line="259" w:lineRule="auto"/>
      <w:ind w:left="720"/>
      <w:contextualSpacing/>
    </w:pPr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09C4"/>
    <w:pPr>
      <w:spacing w:after="0" w:line="240" w:lineRule="auto"/>
    </w:pPr>
    <w:rPr>
      <w:rFonts w:ascii="Times Armenian" w:eastAsia="Times New Roman" w:hAnsi="Times Armenian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09C4"/>
    <w:rPr>
      <w:rFonts w:ascii="Times Armenian" w:eastAsia="Times New Roman" w:hAnsi="Times Armenian" w:cs="Times New Roman"/>
      <w:kern w:val="0"/>
      <w:sz w:val="20"/>
      <w:szCs w:val="20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2009C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E1B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1B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1BCC"/>
    <w:rPr>
      <w:kern w:val="0"/>
      <w:sz w:val="20"/>
      <w:szCs w:val="20"/>
      <w:lang w:val="ru-RU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B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BCC"/>
    <w:rPr>
      <w:b/>
      <w:bCs/>
      <w:kern w:val="0"/>
      <w:sz w:val="20"/>
      <w:szCs w:val="20"/>
      <w:lang w:val="ru-RU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B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BCC"/>
    <w:rPr>
      <w:rFonts w:ascii="Segoe UI" w:hAnsi="Segoe UI" w:cs="Segoe UI"/>
      <w:kern w:val="0"/>
      <w:sz w:val="18"/>
      <w:szCs w:val="18"/>
      <w:lang w:val="ru-RU"/>
      <w14:ligatures w14:val="none"/>
    </w:rPr>
  </w:style>
  <w:style w:type="table" w:styleId="TableGrid">
    <w:name w:val="Table Grid"/>
    <w:basedOn w:val="TableNormal"/>
    <w:uiPriority w:val="39"/>
    <w:rsid w:val="00780E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D1840"/>
    <w:pPr>
      <w:spacing w:after="0" w:line="240" w:lineRule="auto"/>
    </w:pPr>
    <w:rPr>
      <w:kern w:val="0"/>
      <w:lang w:val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hachatryan@epfound.a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FF755-6040-4211-89ED-288BDB7F7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4</Words>
  <Characters>150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hit Baghdasaryan</dc:creator>
  <cp:keywords/>
  <dc:description/>
  <cp:lastModifiedBy>Nikolay Hovhannisyan</cp:lastModifiedBy>
  <cp:revision>2</cp:revision>
  <cp:lastPrinted>2023-07-17T07:30:00Z</cp:lastPrinted>
  <dcterms:created xsi:type="dcterms:W3CDTF">2024-04-01T07:20:00Z</dcterms:created>
  <dcterms:modified xsi:type="dcterms:W3CDTF">2024-04-01T07:20:00Z</dcterms:modified>
</cp:coreProperties>
</file>